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BE580" w14:textId="51CAB6B2" w:rsidR="00123BCC" w:rsidRPr="001342AC" w:rsidRDefault="00123BCC" w:rsidP="00A20822">
      <w:pPr>
        <w:pStyle w:val="Heading1"/>
      </w:pPr>
      <w:r w:rsidRPr="001342AC">
        <w:t xml:space="preserve">DAD 220 </w:t>
      </w:r>
      <w:r w:rsidRPr="00A20822">
        <w:t>Module</w:t>
      </w:r>
      <w:r w:rsidRPr="001342AC">
        <w:t xml:space="preserve"> Four Major Activity Template</w:t>
      </w:r>
    </w:p>
    <w:p w14:paraId="77A03703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0" w:name="_gjdgxs" w:colFirst="0" w:colLast="0"/>
      <w:bookmarkEnd w:id="0"/>
    </w:p>
    <w:p w14:paraId="43671E24" w14:textId="47067B66" w:rsidR="00123BCC" w:rsidRPr="001342AC" w:rsidRDefault="1E9C94C5" w:rsidP="00A20822">
      <w:pPr>
        <w:pStyle w:val="Heading2"/>
      </w:pPr>
      <w:r w:rsidRPr="00A20822">
        <w:t>Overview</w:t>
      </w:r>
    </w:p>
    <w:p w14:paraId="22089C04" w14:textId="77777777" w:rsidR="001342AC" w:rsidRDefault="001342A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86B7449" w14:textId="7791737E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Complete these steps as you work through the directions for this activity. Replace the bracketed text with your screenshots and brief explanations of the work the</w:t>
      </w:r>
      <w:r w:rsidR="00002E31" w:rsidRPr="001342AC">
        <w:rPr>
          <w:rFonts w:ascii="Calibri" w:eastAsia="Calibri" w:hAnsi="Calibri" w:cs="Calibri"/>
        </w:rPr>
        <w:t xml:space="preserve"> screenshots</w:t>
      </w:r>
      <w:r w:rsidRPr="001342AC">
        <w:rPr>
          <w:rFonts w:ascii="Calibri" w:eastAsia="Calibri" w:hAnsi="Calibri" w:cs="Calibri"/>
        </w:rPr>
        <w:t xml:space="preserve"> capture. </w:t>
      </w:r>
      <w:r w:rsidR="00644ECD" w:rsidRPr="001342AC">
        <w:rPr>
          <w:rFonts w:ascii="Calibri" w:eastAsia="Calibri" w:hAnsi="Calibri" w:cs="Calibri"/>
        </w:rPr>
        <w:t>Size e</w:t>
      </w:r>
      <w:r w:rsidRPr="001342AC">
        <w:rPr>
          <w:rFonts w:ascii="Calibri" w:eastAsia="Calibri" w:hAnsi="Calibri" w:cs="Calibri"/>
        </w:rPr>
        <w:t xml:space="preserve">ach screenshot and its explanation to </w:t>
      </w:r>
      <w:r w:rsidR="00EB02FF" w:rsidRPr="001342AC">
        <w:rPr>
          <w:rFonts w:ascii="Calibri" w:eastAsia="Calibri" w:hAnsi="Calibri" w:cs="Calibri"/>
        </w:rPr>
        <w:t xml:space="preserve">fit </w:t>
      </w:r>
      <w:r w:rsidRPr="001342AC">
        <w:rPr>
          <w:rFonts w:ascii="Calibri" w:eastAsia="Calibri" w:hAnsi="Calibri" w:cs="Calibri"/>
        </w:rPr>
        <w:t>approximately one</w:t>
      </w:r>
      <w:r w:rsidR="00EB02FF" w:rsidRPr="001342AC">
        <w:rPr>
          <w:rFonts w:ascii="Calibri" w:eastAsia="Calibri" w:hAnsi="Calibri" w:cs="Calibri"/>
        </w:rPr>
        <w:t>-</w:t>
      </w:r>
      <w:r w:rsidRPr="001342AC">
        <w:rPr>
          <w:rFonts w:ascii="Calibri" w:eastAsia="Calibri" w:hAnsi="Calibri" w:cs="Calibri"/>
        </w:rPr>
        <w:t xml:space="preserve">quarter of the page with the description written below the screenshot. Review the </w:t>
      </w:r>
      <w:r w:rsidR="000768D6" w:rsidRPr="001342AC">
        <w:rPr>
          <w:rFonts w:ascii="Calibri" w:eastAsia="Calibri" w:hAnsi="Calibri" w:cs="Calibri"/>
        </w:rPr>
        <w:t>Template Screenshot E</w:t>
      </w:r>
      <w:r w:rsidRPr="001342AC">
        <w:rPr>
          <w:rFonts w:ascii="Calibri" w:eastAsia="Calibri" w:hAnsi="Calibri" w:cs="Calibri"/>
        </w:rPr>
        <w:t xml:space="preserve">xample </w:t>
      </w:r>
      <w:r w:rsidR="000C2E1B" w:rsidRPr="001342AC">
        <w:rPr>
          <w:rFonts w:ascii="Calibri" w:eastAsia="Calibri" w:hAnsi="Calibri" w:cs="Calibri"/>
        </w:rPr>
        <w:t xml:space="preserve">linked in the guidelines and rubric </w:t>
      </w:r>
      <w:r w:rsidR="007B6909" w:rsidRPr="001342AC">
        <w:rPr>
          <w:rFonts w:ascii="Calibri" w:eastAsia="Calibri" w:hAnsi="Calibri" w:cs="Calibri"/>
        </w:rPr>
        <w:t xml:space="preserve">for this assignment to see how screenshots </w:t>
      </w:r>
      <w:r w:rsidR="00A36FF9" w:rsidRPr="001342AC">
        <w:rPr>
          <w:rFonts w:ascii="Calibri" w:eastAsia="Calibri" w:hAnsi="Calibri" w:cs="Calibri"/>
        </w:rPr>
        <w:t>for your assignment should look</w:t>
      </w:r>
      <w:r w:rsidRPr="001342AC">
        <w:rPr>
          <w:rFonts w:ascii="Calibri" w:eastAsia="Calibri" w:hAnsi="Calibri" w:cs="Calibri"/>
        </w:rPr>
        <w:t>.</w:t>
      </w:r>
    </w:p>
    <w:p w14:paraId="2D58FAA6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1" w:name="_k54jbwmkfm0h" w:colFirst="0" w:colLast="0"/>
      <w:bookmarkEnd w:id="1"/>
    </w:p>
    <w:p w14:paraId="49947BE2" w14:textId="4375AD35" w:rsidR="00123BCC" w:rsidRPr="001342AC" w:rsidRDefault="00A36FF9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Before you begin, f</w:t>
      </w:r>
      <w:r w:rsidR="00123BCC" w:rsidRPr="001342AC">
        <w:rPr>
          <w:rFonts w:ascii="Calibri" w:eastAsia="Calibri" w:hAnsi="Calibri" w:cs="Calibri"/>
        </w:rPr>
        <w:t xml:space="preserve">ollow </w:t>
      </w:r>
      <w:r w:rsidR="006338C2" w:rsidRPr="001342AC">
        <w:rPr>
          <w:rFonts w:ascii="Calibri" w:eastAsia="Calibri" w:hAnsi="Calibri" w:cs="Calibri"/>
        </w:rPr>
        <w:t>s</w:t>
      </w:r>
      <w:r w:rsidR="00123BCC" w:rsidRPr="001342AC">
        <w:rPr>
          <w:rFonts w:ascii="Calibri" w:eastAsia="Calibri" w:hAnsi="Calibri" w:cs="Calibri"/>
        </w:rPr>
        <w:t xml:space="preserve">teps </w:t>
      </w:r>
      <w:r w:rsidR="006338C2" w:rsidRPr="001342AC">
        <w:rPr>
          <w:rFonts w:ascii="Calibri" w:eastAsia="Calibri" w:hAnsi="Calibri" w:cs="Calibri"/>
        </w:rPr>
        <w:t>o</w:t>
      </w:r>
      <w:r w:rsidR="007A5E0D" w:rsidRPr="001342AC">
        <w:rPr>
          <w:rFonts w:ascii="Calibri" w:eastAsia="Calibri" w:hAnsi="Calibri" w:cs="Calibri"/>
        </w:rPr>
        <w:t>ne</w:t>
      </w:r>
      <w:r w:rsidR="00123BCC" w:rsidRPr="001342AC">
        <w:rPr>
          <w:rFonts w:ascii="Calibri" w:eastAsia="Calibri" w:hAnsi="Calibri" w:cs="Calibri"/>
        </w:rPr>
        <w:t xml:space="preserve"> through </w:t>
      </w:r>
      <w:r w:rsidR="006338C2" w:rsidRPr="001342AC">
        <w:rPr>
          <w:rFonts w:ascii="Calibri" w:eastAsia="Calibri" w:hAnsi="Calibri" w:cs="Calibri"/>
        </w:rPr>
        <w:t>f</w:t>
      </w:r>
      <w:r w:rsidR="007A5E0D" w:rsidRPr="001342AC">
        <w:rPr>
          <w:rFonts w:ascii="Calibri" w:eastAsia="Calibri" w:hAnsi="Calibri" w:cs="Calibri"/>
        </w:rPr>
        <w:t>our</w:t>
      </w:r>
      <w:r w:rsidR="00123BCC" w:rsidRPr="001342AC">
        <w:rPr>
          <w:rFonts w:ascii="Calibri" w:eastAsia="Calibri" w:hAnsi="Calibri" w:cs="Calibri"/>
        </w:rPr>
        <w:t xml:space="preserve"> from the Module Three Major Activity </w:t>
      </w:r>
      <w:r w:rsidR="00A652BC">
        <w:rPr>
          <w:rFonts w:ascii="Calibri" w:eastAsia="Calibri" w:hAnsi="Calibri" w:cs="Calibri"/>
        </w:rPr>
        <w:t xml:space="preserve">Guidelines and Rubric </w:t>
      </w:r>
      <w:r w:rsidR="00123BCC" w:rsidRPr="001342AC">
        <w:rPr>
          <w:rFonts w:ascii="Calibri" w:eastAsia="Calibri" w:hAnsi="Calibri" w:cs="Calibri"/>
        </w:rPr>
        <w:t>only</w:t>
      </w:r>
      <w:r w:rsidR="00123BCC" w:rsidRPr="001342AC">
        <w:rPr>
          <w:rFonts w:ascii="Calibri" w:eastAsia="Calibri" w:hAnsi="Calibri" w:cs="Calibri"/>
          <w:i/>
          <w:iCs/>
        </w:rPr>
        <w:t xml:space="preserve"> </w:t>
      </w:r>
      <w:r w:rsidR="00123BCC" w:rsidRPr="001342AC">
        <w:rPr>
          <w:rFonts w:ascii="Calibri" w:eastAsia="Calibri" w:hAnsi="Calibri" w:cs="Calibri"/>
        </w:rPr>
        <w:t>to generate tables for this assignment.</w:t>
      </w:r>
      <w:r w:rsidR="544F05ED" w:rsidRPr="001342AC">
        <w:rPr>
          <w:rFonts w:ascii="Calibri" w:eastAsia="Calibri" w:hAnsi="Calibri" w:cs="Calibri"/>
        </w:rPr>
        <w:t xml:space="preserve"> Then follow the steps below to complete the activity.</w:t>
      </w:r>
    </w:p>
    <w:p w14:paraId="6061752D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  <w:b/>
        </w:rPr>
      </w:pPr>
    </w:p>
    <w:p w14:paraId="573041DA" w14:textId="1733A74D" w:rsidR="009005AF" w:rsidRPr="001342AC" w:rsidRDefault="544F05ED" w:rsidP="00A20822">
      <w:pPr>
        <w:pStyle w:val="Heading2"/>
      </w:pPr>
      <w:r w:rsidRPr="001342AC">
        <w:t>Organize and Analyze Data in Tables</w:t>
      </w:r>
    </w:p>
    <w:p w14:paraId="7775F808" w14:textId="2AD30A5F" w:rsidR="09612616" w:rsidRPr="001342AC" w:rsidRDefault="09612616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5D924A7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Import </w:t>
      </w:r>
      <w:r w:rsidRPr="001342AC">
        <w:rPr>
          <w:b w:val="0"/>
        </w:rPr>
        <w:t>the</w:t>
      </w:r>
      <w:r w:rsidRPr="001342AC">
        <w:t xml:space="preserve"> data </w:t>
      </w:r>
      <w:r w:rsidRPr="001342AC">
        <w:rPr>
          <w:b w:val="0"/>
        </w:rPr>
        <w:t>from each file</w:t>
      </w:r>
      <w:r w:rsidRPr="001342AC">
        <w:t xml:space="preserve"> into tables. </w:t>
      </w:r>
    </w:p>
    <w:p w14:paraId="5EA2FC70" w14:textId="70A9455C" w:rsidR="00F15B34" w:rsidRPr="001342AC" w:rsidRDefault="004F4A71" w:rsidP="001342AC">
      <w:pPr>
        <w:pStyle w:val="List2"/>
        <w:suppressAutoHyphens/>
        <w:spacing w:line="240" w:lineRule="auto"/>
        <w:contextualSpacing/>
      </w:pPr>
      <w:r w:rsidRPr="001342AC">
        <w:t xml:space="preserve">Use the </w:t>
      </w:r>
      <w:proofErr w:type="spellStart"/>
      <w:r w:rsidRPr="001342AC">
        <w:t>Quantigration</w:t>
      </w:r>
      <w:proofErr w:type="spellEnd"/>
      <w:r w:rsidR="006338C2" w:rsidRPr="001342AC">
        <w:t xml:space="preserve"> </w:t>
      </w:r>
      <w:r w:rsidRPr="001342AC">
        <w:t>RMA database, the three tables you created, and the three CSV files preloaded into Codio.</w:t>
      </w:r>
    </w:p>
    <w:p w14:paraId="465FE453" w14:textId="4ACE0AB8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Use the import utility of your database program to load the data from each file into the table of the same name. You</w:t>
      </w:r>
      <w:r w:rsidR="00B373E2">
        <w:t>'</w:t>
      </w:r>
      <w:r w:rsidRPr="001342AC">
        <w:t>ll perform this step three times, once for each table.</w:t>
      </w:r>
    </w:p>
    <w:p w14:paraId="69758641" w14:textId="52A582DF" w:rsidR="00667A1A" w:rsidRPr="001342AC" w:rsidRDefault="00C47838" w:rsidP="001342AC">
      <w:pPr>
        <w:pStyle w:val="List3"/>
        <w:suppressAutoHyphens/>
        <w:spacing w:line="240" w:lineRule="auto"/>
        <w:contextualSpacing/>
      </w:pPr>
      <w:r w:rsidRPr="001342AC">
        <w:t>Reference notes for this step: Import the CSV File into the MySQL table. Use the following line terminators when importing: \r\n. Do not use IGNORE 1 LINES for data that does not have column headers in the first row.</w:t>
      </w:r>
    </w:p>
    <w:p w14:paraId="67C70CD5" w14:textId="3C1C1D04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Provide the SQL commands you ran against MySQL to complete this </w:t>
      </w:r>
      <w:r w:rsidR="00FE4F9D" w:rsidRPr="001342AC">
        <w:t xml:space="preserve">step </w:t>
      </w:r>
      <w:r w:rsidRPr="001342AC">
        <w:t>successfully.</w:t>
      </w:r>
    </w:p>
    <w:p w14:paraId="5A44288F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A43AF89" w14:textId="34E3E97D" w:rsidR="00A94E6F" w:rsidRDefault="000058B3" w:rsidP="001342AC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jc w:val="center"/>
        <w:rPr>
          <w:b w:val="0"/>
          <w:bCs/>
        </w:rPr>
      </w:pPr>
      <w:r>
        <w:rPr>
          <w:noProof/>
        </w:rPr>
        <w:drawing>
          <wp:inline distT="0" distB="0" distL="0" distR="0" wp14:anchorId="69C45596" wp14:editId="2C145122">
            <wp:extent cx="5762625" cy="27336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29FE" w14:textId="4434B6FC" w:rsidR="000058B3" w:rsidRDefault="000058B3" w:rsidP="001342AC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jc w:val="center"/>
        <w:rPr>
          <w:b w:val="0"/>
          <w:bCs/>
        </w:rPr>
      </w:pPr>
    </w:p>
    <w:p w14:paraId="355CC6DA" w14:textId="0379C4F2" w:rsidR="000058B3" w:rsidRPr="000058B3" w:rsidRDefault="000058B3" w:rsidP="001342AC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jc w:val="center"/>
        <w:rPr>
          <w:b w:val="0"/>
          <w:bCs/>
          <w:color w:val="0070C0"/>
        </w:rPr>
      </w:pPr>
      <w:r w:rsidRPr="000058B3">
        <w:rPr>
          <w:b w:val="0"/>
          <w:bCs/>
          <w:color w:val="0070C0"/>
        </w:rPr>
        <w:t xml:space="preserve">All </w:t>
      </w:r>
      <w:r>
        <w:rPr>
          <w:b w:val="0"/>
          <w:bCs/>
          <w:color w:val="0070C0"/>
        </w:rPr>
        <w:t xml:space="preserve">csv </w:t>
      </w:r>
      <w:r w:rsidRPr="000058B3">
        <w:rPr>
          <w:b w:val="0"/>
          <w:bCs/>
          <w:color w:val="0070C0"/>
        </w:rPr>
        <w:t>files were downloaded and inspected for header rows, none found so first line was not skipped on any of the 3 files.</w:t>
      </w:r>
    </w:p>
    <w:p w14:paraId="44A56106" w14:textId="77777777" w:rsidR="00A94E6F" w:rsidRPr="001342AC" w:rsidRDefault="00A94E6F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3D4E658" w14:textId="6AF6EFDF" w:rsidR="00123BCC" w:rsidRPr="001342AC" w:rsidRDefault="00123BCC" w:rsidP="001342AC">
      <w:pPr>
        <w:pStyle w:val="List"/>
        <w:suppressAutoHyphens/>
        <w:spacing w:line="240" w:lineRule="auto"/>
        <w:contextualSpacing/>
        <w:rPr>
          <w:b w:val="0"/>
          <w:bCs/>
        </w:rPr>
      </w:pPr>
      <w:r w:rsidRPr="001342AC">
        <w:lastRenderedPageBreak/>
        <w:t xml:space="preserve">Write basic queries </w:t>
      </w:r>
      <w:r w:rsidRPr="001342AC">
        <w:rPr>
          <w:b w:val="0"/>
        </w:rPr>
        <w:t>against imported tables to organize and analyze targeted data</w:t>
      </w:r>
      <w:r w:rsidRPr="001342AC">
        <w:rPr>
          <w:b w:val="0"/>
          <w:bCs/>
        </w:rPr>
        <w:t xml:space="preserve">. </w:t>
      </w:r>
      <w:r w:rsidR="005830AD" w:rsidRPr="001342AC">
        <w:rPr>
          <w:b w:val="0"/>
          <w:bCs/>
        </w:rPr>
        <w:t>For each query you run in this step, include a screenshot of the query and its output. Also</w:t>
      </w:r>
      <w:r w:rsidR="0049285E">
        <w:rPr>
          <w:b w:val="0"/>
          <w:bCs/>
        </w:rPr>
        <w:t>,</w:t>
      </w:r>
      <w:r w:rsidR="005830AD" w:rsidRPr="001342AC">
        <w:rPr>
          <w:b w:val="0"/>
          <w:bCs/>
        </w:rPr>
        <w:t xml:space="preserve"> include a one- to three-sentence explanation.</w:t>
      </w:r>
    </w:p>
    <w:p w14:paraId="17D45591" w14:textId="012761D9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rPr>
          <w:highlight w:val="white"/>
        </w:rPr>
        <w:t xml:space="preserve">Write a SQL query that returns the count of orders for customers located only in Framingham, Massachusetts. </w:t>
      </w:r>
    </w:p>
    <w:p w14:paraId="6F6D8AE9" w14:textId="77777777" w:rsidR="00E37DEE" w:rsidRPr="001342AC" w:rsidRDefault="00E37DEE" w:rsidP="001342AC">
      <w:pPr>
        <w:pStyle w:val="List3"/>
        <w:suppressAutoHyphens/>
        <w:spacing w:line="240" w:lineRule="auto"/>
        <w:contextualSpacing/>
      </w:pPr>
      <w:r w:rsidRPr="001342AC">
        <w:t>This query will use a table join between the Customers and Orders tables. The query will also use a WHERE clause.</w:t>
      </w:r>
    </w:p>
    <w:p w14:paraId="47E36794" w14:textId="4FF432AA" w:rsidR="00123BCC" w:rsidRPr="001342AC" w:rsidRDefault="00013359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>How many records were returned?</w:t>
      </w:r>
    </w:p>
    <w:p w14:paraId="7A0972AD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7C7618B" w14:textId="132E829E" w:rsidR="00123BCC" w:rsidRDefault="00E616D6" w:rsidP="00E616D6">
      <w:pPr>
        <w:suppressAutoHyphens/>
        <w:spacing w:line="240" w:lineRule="auto"/>
        <w:ind w:firstLine="720"/>
        <w:contextualSpacing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3AD3EF29" wp14:editId="6F8AD720">
            <wp:extent cx="5772150" cy="1238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59387" w14:textId="4009A1B9" w:rsidR="00E616D6" w:rsidRDefault="00E616D6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C8DFD77" w14:textId="0E3C8C8C" w:rsidR="00E616D6" w:rsidRPr="00E616D6" w:rsidRDefault="00E616D6" w:rsidP="008E2044">
      <w:pPr>
        <w:suppressAutoHyphens/>
        <w:spacing w:line="240" w:lineRule="auto"/>
        <w:contextualSpacing/>
        <w:rPr>
          <w:rFonts w:ascii="Calibri" w:eastAsia="Calibri" w:hAnsi="Calibri" w:cs="Calibri"/>
          <w:color w:val="0070C0"/>
        </w:rPr>
      </w:pPr>
      <w:r w:rsidRPr="00E616D6">
        <w:rPr>
          <w:rFonts w:ascii="Calibri" w:eastAsia="Calibri" w:hAnsi="Calibri" w:cs="Calibri"/>
          <w:color w:val="0070C0"/>
        </w:rPr>
        <w:tab/>
        <w:t>505 unique orders were received from Framingham MA;</w:t>
      </w:r>
    </w:p>
    <w:p w14:paraId="56F5C0B3" w14:textId="5067CBC2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Write a SQL query to select all</w:t>
      </w:r>
      <w:r w:rsidR="00013359">
        <w:t xml:space="preserve"> of the</w:t>
      </w:r>
      <w:r w:rsidRPr="001342AC">
        <w:t xml:space="preserve"> customers located in Massachusetts.</w:t>
      </w:r>
    </w:p>
    <w:p w14:paraId="2CEE7D80" w14:textId="238E5AAF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Use a WHERE clause to limit the number of records in the Customers table to only those </w:t>
      </w:r>
      <w:r w:rsidR="000178D1">
        <w:t>who</w:t>
      </w:r>
      <w:r w:rsidRPr="001342AC">
        <w:t xml:space="preserve"> are located in Massachusetts.</w:t>
      </w:r>
    </w:p>
    <w:p w14:paraId="5451759C" w14:textId="79791CD5" w:rsidR="00123BCC" w:rsidRPr="001342AC" w:rsidRDefault="00B373E2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 xml:space="preserve">How many records were returned? </w:t>
      </w:r>
    </w:p>
    <w:p w14:paraId="5419C0E8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70345DB" w14:textId="217BF5B3" w:rsidR="00123BCC" w:rsidRDefault="00E616D6" w:rsidP="00E616D6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0D611603" wp14:editId="60961CD9">
            <wp:extent cx="4552950" cy="1066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6BAE7" w14:textId="76FD07F5" w:rsidR="00E616D6" w:rsidRDefault="00E616D6" w:rsidP="00E616D6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4272C40" w14:textId="2904ACF2" w:rsidR="00E616D6" w:rsidRPr="00E616D6" w:rsidRDefault="00E616D6" w:rsidP="00E616D6">
      <w:pPr>
        <w:suppressAutoHyphens/>
        <w:spacing w:line="240" w:lineRule="auto"/>
        <w:contextualSpacing/>
        <w:rPr>
          <w:rFonts w:ascii="Calibri" w:eastAsia="Calibri" w:hAnsi="Calibri" w:cs="Calibri"/>
          <w:color w:val="0070C0"/>
        </w:rPr>
      </w:pPr>
      <w:r w:rsidRPr="00E616D6">
        <w:rPr>
          <w:rFonts w:ascii="Calibri" w:eastAsia="Calibri" w:hAnsi="Calibri" w:cs="Calibri"/>
          <w:color w:val="0070C0"/>
        </w:rPr>
        <w:tab/>
        <w:t xml:space="preserve">982 customers are registered </w:t>
      </w:r>
      <w:proofErr w:type="gramStart"/>
      <w:r w:rsidRPr="00E616D6">
        <w:rPr>
          <w:rFonts w:ascii="Calibri" w:eastAsia="Calibri" w:hAnsi="Calibri" w:cs="Calibri"/>
          <w:color w:val="0070C0"/>
        </w:rPr>
        <w:t>In</w:t>
      </w:r>
      <w:proofErr w:type="gramEnd"/>
      <w:r w:rsidRPr="00E616D6">
        <w:rPr>
          <w:rFonts w:ascii="Calibri" w:eastAsia="Calibri" w:hAnsi="Calibri" w:cs="Calibri"/>
          <w:color w:val="0070C0"/>
        </w:rPr>
        <w:t xml:space="preserve"> the state of Massachusetts.</w:t>
      </w:r>
    </w:p>
    <w:p w14:paraId="3D8F857B" w14:textId="77777777" w:rsidR="00E616D6" w:rsidRDefault="00E616D6">
      <w:pPr>
        <w:spacing w:after="160" w:line="259" w:lineRule="auto"/>
        <w:rPr>
          <w:rFonts w:ascii="Calibri" w:eastAsia="Calibri" w:hAnsi="Calibri" w:cs="Calibri"/>
        </w:rPr>
      </w:pPr>
      <w:r>
        <w:br w:type="page"/>
      </w:r>
    </w:p>
    <w:p w14:paraId="339BCBD5" w14:textId="336B7C62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lastRenderedPageBreak/>
        <w:t>Write a SQL query to insert four new records into the Orders and Customers tables using the data</w:t>
      </w:r>
      <w:r w:rsidR="000D04CE" w:rsidRPr="001342AC">
        <w:t xml:space="preserve"> below</w:t>
      </w:r>
      <w:r w:rsidR="00B373E2">
        <w:t>.</w:t>
      </w:r>
    </w:p>
    <w:p w14:paraId="7AE78C15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AE22370" w14:textId="33786178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 w:rsidRPr="001342AC">
        <w:rPr>
          <w:b/>
          <w:bCs/>
        </w:rPr>
        <w:t>Customers Table</w:t>
      </w:r>
    </w:p>
    <w:tbl>
      <w:tblPr>
        <w:tblW w:w="10485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345"/>
        <w:gridCol w:w="1170"/>
        <w:gridCol w:w="1170"/>
        <w:gridCol w:w="2120"/>
        <w:gridCol w:w="1300"/>
        <w:gridCol w:w="900"/>
        <w:gridCol w:w="990"/>
        <w:gridCol w:w="1490"/>
      </w:tblGrid>
      <w:tr w:rsidR="00123BCC" w:rsidRPr="001342AC" w14:paraId="79CAD599" w14:textId="77777777" w:rsidTr="00240900">
        <w:trPr>
          <w:cantSplit/>
          <w:tblHeader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655DC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CustomerID</w:t>
            </w:r>
            <w:proofErr w:type="spellEnd"/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880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FirstNam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83E3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Lastname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8194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StreetAddress</w:t>
            </w:r>
            <w:proofErr w:type="spellEnd"/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F7DE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ity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E0C71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tate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018C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ZipCode</w:t>
            </w:r>
            <w:proofErr w:type="spellEnd"/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657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Telephone</w:t>
            </w:r>
          </w:p>
        </w:tc>
      </w:tr>
      <w:tr w:rsidR="00123BCC" w:rsidRPr="001342AC" w14:paraId="4E44F8E8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15334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DF37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Luk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CF50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kywalker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1FD25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7 Maiden Lane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92CD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ew York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AEB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Y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9B02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222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8489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12-555-1234</w:t>
            </w:r>
          </w:p>
        </w:tc>
      </w:tr>
      <w:tr w:rsidR="00123BCC" w:rsidRPr="001342AC" w14:paraId="0D1B0E20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DBD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768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nston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C8D9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mith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16606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8 Sycamore Street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3D18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Greensboro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A816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C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370A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74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5E33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19-555-6623</w:t>
            </w:r>
          </w:p>
        </w:tc>
      </w:tr>
      <w:tr w:rsidR="00123BCC" w:rsidRPr="001342AC" w14:paraId="7976327E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9A46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43DB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MaryAnn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131F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enkin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75E78" w14:textId="0FC200DF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 Coconut Way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01E3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upiter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3670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FL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5B73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3458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384B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21-555-8907</w:t>
            </w:r>
          </w:p>
        </w:tc>
      </w:tr>
      <w:tr w:rsidR="00123BCC" w:rsidRPr="001342AC" w14:paraId="61F4D5B7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C14D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7784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anet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F352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lliam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6294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58 Redondo Beach Blvd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B418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Torrence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E51C8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CA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428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05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DC40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10-555-5678</w:t>
            </w:r>
          </w:p>
        </w:tc>
      </w:tr>
    </w:tbl>
    <w:p w14:paraId="31D17865" w14:textId="77777777" w:rsidR="00C8119D" w:rsidRPr="001342AC" w:rsidRDefault="00C8119D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CD95594" w14:textId="34CD2418" w:rsidR="00123BCC" w:rsidRDefault="00E616D6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345D576A" wp14:editId="0150D8FF">
            <wp:extent cx="5943600" cy="15449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6D9B" w14:textId="363600A3" w:rsidR="005D368E" w:rsidRPr="005D368E" w:rsidRDefault="005D368E" w:rsidP="002E2FDB">
      <w:pPr>
        <w:suppressAutoHyphens/>
        <w:spacing w:line="240" w:lineRule="auto"/>
        <w:contextualSpacing/>
        <w:rPr>
          <w:rFonts w:ascii="Calibri" w:eastAsia="Calibri" w:hAnsi="Calibri" w:cs="Calibri"/>
          <w:color w:val="0070C0"/>
        </w:rPr>
      </w:pPr>
      <w:r w:rsidRPr="005D368E">
        <w:rPr>
          <w:rFonts w:ascii="Calibri" w:eastAsia="Calibri" w:hAnsi="Calibri" w:cs="Calibri"/>
          <w:color w:val="0070C0"/>
        </w:rPr>
        <w:t>Insertions were successful, states were converted from 2 char to fully expanded for consistency with existing data</w:t>
      </w:r>
    </w:p>
    <w:p w14:paraId="08B4D0EE" w14:textId="77777777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  <w:rPr>
          <w:b/>
          <w:bCs/>
        </w:rPr>
      </w:pPr>
      <w:r w:rsidRPr="001342AC">
        <w:rPr>
          <w:b/>
          <w:bCs/>
        </w:rPr>
        <w:t>Orders Table</w:t>
      </w:r>
    </w:p>
    <w:tbl>
      <w:tblPr>
        <w:tblW w:w="10485" w:type="dxa"/>
        <w:tblInd w:w="-2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560"/>
        <w:gridCol w:w="2385"/>
        <w:gridCol w:w="1905"/>
        <w:gridCol w:w="4635"/>
      </w:tblGrid>
      <w:tr w:rsidR="00123BCC" w:rsidRPr="001342AC" w14:paraId="5DC88A10" w14:textId="77777777" w:rsidTr="00240900">
        <w:trPr>
          <w:cantSplit/>
          <w:tblHeader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FCDA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OrderID</w:t>
            </w:r>
            <w:proofErr w:type="spellEnd"/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3E82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CustomerID</w:t>
            </w:r>
            <w:proofErr w:type="spellEnd"/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CDE8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KU</w:t>
            </w: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2B9A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Description</w:t>
            </w:r>
          </w:p>
        </w:tc>
      </w:tr>
      <w:tr w:rsidR="00123BCC" w:rsidRPr="001342AC" w14:paraId="2D47F579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57E9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5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A3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C4B2D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24-10C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B288A2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GigE Copper 24 port</w:t>
            </w:r>
          </w:p>
        </w:tc>
      </w:tr>
      <w:tr w:rsidR="00123BCC" w:rsidRPr="001342AC" w14:paraId="6E7191BA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0E27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6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DFD2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086756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15394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 GigE Copper/Fiber 44 port copper 4 port fiber</w:t>
            </w:r>
          </w:p>
        </w:tc>
      </w:tr>
      <w:tr w:rsidR="00123BCC" w:rsidRPr="001342AC" w14:paraId="6F746619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08A0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7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FE8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D33B42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24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391E7B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24 Port</w:t>
            </w:r>
          </w:p>
        </w:tc>
      </w:tr>
      <w:tr w:rsidR="00123BCC" w:rsidRPr="001342AC" w14:paraId="7471EF4D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B3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8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C67C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80535A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AE8EA5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48 port</w:t>
            </w:r>
          </w:p>
        </w:tc>
      </w:tr>
    </w:tbl>
    <w:p w14:paraId="51F660EC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3F112A0" w14:textId="1295D85C" w:rsidR="00123BCC" w:rsidRDefault="00072F36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creenshot lost due to </w:t>
      </w:r>
      <w:proofErr w:type="spellStart"/>
      <w:r>
        <w:rPr>
          <w:rFonts w:ascii="Calibri" w:eastAsia="Calibri" w:hAnsi="Calibri" w:cs="Calibri"/>
        </w:rPr>
        <w:t>codio</w:t>
      </w:r>
      <w:proofErr w:type="spellEnd"/>
      <w:r>
        <w:rPr>
          <w:rFonts w:ascii="Calibri" w:eastAsia="Calibri" w:hAnsi="Calibri" w:cs="Calibri"/>
        </w:rPr>
        <w:t xml:space="preserve"> timeout.</w:t>
      </w:r>
    </w:p>
    <w:p w14:paraId="37B439D1" w14:textId="45BE5CC4" w:rsidR="00072F36" w:rsidRDefault="00072F36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rders 1204305/7/8 all loaded successfully, however the order 1204306 failed to load with the following error which makes sense as the description violates the length parameter of </w:t>
      </w:r>
      <w:proofErr w:type="gramStart"/>
      <w:r>
        <w:rPr>
          <w:rFonts w:ascii="Calibri" w:eastAsia="Calibri" w:hAnsi="Calibri" w:cs="Calibri"/>
        </w:rPr>
        <w:t>varchar(</w:t>
      </w:r>
      <w:proofErr w:type="gramEnd"/>
      <w:r>
        <w:rPr>
          <w:rFonts w:ascii="Calibri" w:eastAsia="Calibri" w:hAnsi="Calibri" w:cs="Calibri"/>
        </w:rPr>
        <w:t>50).</w:t>
      </w:r>
    </w:p>
    <w:p w14:paraId="32F99A2E" w14:textId="77777777" w:rsidR="00072F36" w:rsidRDefault="00072F36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</w:p>
    <w:p w14:paraId="1999F0A1" w14:textId="731CECC5" w:rsidR="00072F36" w:rsidRPr="00072F36" w:rsidRDefault="00072F36" w:rsidP="00072F36">
      <w:pPr>
        <w:suppressAutoHyphens/>
        <w:spacing w:line="240" w:lineRule="auto"/>
        <w:contextualSpacing/>
        <w:rPr>
          <w:rFonts w:ascii="Calibri" w:eastAsia="Calibri" w:hAnsi="Calibri" w:cs="Calibri"/>
          <w:i/>
          <w:iCs/>
          <w:sz w:val="20"/>
          <w:szCs w:val="20"/>
        </w:rPr>
      </w:pPr>
      <w:proofErr w:type="spellStart"/>
      <w:r w:rsidRPr="00072F36">
        <w:rPr>
          <w:rFonts w:ascii="Courier New" w:hAnsi="Courier New" w:cs="Courier New"/>
          <w:i/>
          <w:iCs/>
          <w:color w:val="202122"/>
          <w:spacing w:val="3"/>
          <w:sz w:val="20"/>
          <w:szCs w:val="20"/>
          <w:shd w:val="clear" w:color="auto" w:fill="FFFFFF"/>
        </w:rPr>
        <w:t>mysql</w:t>
      </w:r>
      <w:proofErr w:type="spellEnd"/>
      <w:r w:rsidRPr="00072F36">
        <w:rPr>
          <w:rFonts w:ascii="Courier New" w:hAnsi="Courier New" w:cs="Courier New"/>
          <w:i/>
          <w:iCs/>
          <w:color w:val="202122"/>
          <w:spacing w:val="3"/>
          <w:sz w:val="20"/>
          <w:szCs w:val="20"/>
          <w:shd w:val="clear" w:color="auto" w:fill="FFFFFF"/>
        </w:rPr>
        <w:t>&gt; insert into Orders Values (1204306, 100005, 'ADV-48-10F', 'Advanced Switch 10 GigE Copper/Fiber 44 port copper 4 port fiber');</w:t>
      </w:r>
      <w:r w:rsidRPr="00072F36">
        <w:rPr>
          <w:rFonts w:ascii="Courier New" w:hAnsi="Courier New" w:cs="Courier New"/>
          <w:i/>
          <w:iCs/>
          <w:color w:val="202122"/>
          <w:spacing w:val="3"/>
          <w:sz w:val="20"/>
          <w:szCs w:val="20"/>
        </w:rPr>
        <w:br/>
      </w:r>
      <w:r w:rsidRPr="00072F36">
        <w:rPr>
          <w:rFonts w:ascii="Courier New" w:hAnsi="Courier New" w:cs="Courier New"/>
          <w:i/>
          <w:iCs/>
          <w:color w:val="202122"/>
          <w:spacing w:val="3"/>
          <w:sz w:val="20"/>
          <w:szCs w:val="20"/>
          <w:shd w:val="clear" w:color="auto" w:fill="FFFFFF"/>
        </w:rPr>
        <w:t>ERROR 1406 (22001): Data too long for column 'Description' at row 1</w:t>
      </w:r>
    </w:p>
    <w:p w14:paraId="02647C9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40D4982" w14:textId="2C4011AF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lastRenderedPageBreak/>
        <w:t>In the Customers table, perform a query to count all records where the city is Woonsocket</w:t>
      </w:r>
      <w:r w:rsidR="000E2DEA" w:rsidRPr="001342AC">
        <w:t xml:space="preserve"> and the state is</w:t>
      </w:r>
      <w:r w:rsidRPr="001342AC">
        <w:t xml:space="preserve"> Rhode Island.</w:t>
      </w:r>
    </w:p>
    <w:p w14:paraId="6CC9DC17" w14:textId="18FF9F9C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How many records are in the </w:t>
      </w:r>
      <w:r w:rsidR="00A15C1D" w:rsidRPr="001342AC">
        <w:t xml:space="preserve">Customers </w:t>
      </w:r>
      <w:r w:rsidRPr="001342AC">
        <w:t xml:space="preserve">table where the field </w:t>
      </w:r>
      <w:r w:rsidR="00B373E2" w:rsidRPr="00714987">
        <w:rPr>
          <w:lang w:val="en-US"/>
        </w:rPr>
        <w:t>"</w:t>
      </w:r>
      <w:r w:rsidRPr="001342AC">
        <w:t>city</w:t>
      </w:r>
      <w:r w:rsidR="00B373E2">
        <w:t>"</w:t>
      </w:r>
      <w:r w:rsidRPr="001342AC">
        <w:t xml:space="preserve"> equals </w:t>
      </w:r>
      <w:r w:rsidR="00B373E2">
        <w:t>"</w:t>
      </w:r>
      <w:r w:rsidRPr="001342AC">
        <w:t>Woonsocket</w:t>
      </w:r>
      <w:r w:rsidR="00B373E2">
        <w:t>"</w:t>
      </w:r>
      <w:r w:rsidRPr="001342AC">
        <w:t xml:space="preserve">? </w:t>
      </w:r>
    </w:p>
    <w:p w14:paraId="170D435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2DDF490" w14:textId="5FA6DD64" w:rsidR="00123BCC" w:rsidRDefault="00072F36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09F8EC3E" wp14:editId="6261DEA2">
            <wp:extent cx="5943600" cy="11404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83ECA" w14:textId="61A2794C" w:rsidR="00072F36" w:rsidRPr="001342AC" w:rsidRDefault="00072F36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re are 7 records in the customer table where city is Woonsocket.</w:t>
      </w:r>
    </w:p>
    <w:p w14:paraId="47FC37D7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1F712F1" w14:textId="4E44E711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RMA database, update a customer</w:t>
      </w:r>
      <w:r w:rsidR="00B373E2">
        <w:t>'</w:t>
      </w:r>
      <w:r w:rsidRPr="001342AC">
        <w:t>s records.</w:t>
      </w:r>
    </w:p>
    <w:p w14:paraId="6E9E673D" w14:textId="41D65940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Write a SQL statement to select the current fields of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t xml:space="preserve"> for the record in the</w:t>
      </w:r>
      <w:r w:rsidR="002B4D34" w:rsidRPr="001342AC">
        <w:t xml:space="preserve"> </w:t>
      </w:r>
      <w:r w:rsidR="002B4D34" w:rsidRPr="001F565E">
        <w:rPr>
          <w:b/>
          <w:bCs/>
        </w:rPr>
        <w:t>RMA</w:t>
      </w:r>
      <w:r w:rsidRPr="001342AC">
        <w:t xml:space="preserve"> table with an</w:t>
      </w:r>
      <w:r w:rsidR="004C5539" w:rsidRPr="001342AC">
        <w:t xml:space="preserve"> </w:t>
      </w:r>
      <w:proofErr w:type="spellStart"/>
      <w:r w:rsidR="004C5539" w:rsidRPr="001F565E">
        <w:rPr>
          <w:b/>
          <w:bCs/>
        </w:rPr>
        <w:t>O</w:t>
      </w:r>
      <w:r w:rsidR="00CD7706" w:rsidRPr="001F565E">
        <w:rPr>
          <w:b/>
          <w:bCs/>
        </w:rPr>
        <w:t>rder</w:t>
      </w:r>
      <w:r w:rsidR="00C5187C" w:rsidRPr="001F565E">
        <w:rPr>
          <w:b/>
          <w:bCs/>
        </w:rPr>
        <w:t>ID</w:t>
      </w:r>
      <w:proofErr w:type="spellEnd"/>
      <w:r w:rsidRPr="001F565E">
        <w:rPr>
          <w:b/>
          <w:bCs/>
        </w:rPr>
        <w:t xml:space="preserve"> </w:t>
      </w:r>
      <w:r w:rsidRPr="001342AC">
        <w:t xml:space="preserve">value of </w:t>
      </w:r>
      <w:r w:rsidR="00B373E2">
        <w:t>"</w:t>
      </w:r>
      <w:r w:rsidRPr="001342AC">
        <w:t>5175</w:t>
      </w:r>
      <w:r w:rsidR="00B373E2">
        <w:t>"</w:t>
      </w:r>
      <w:r w:rsidR="00DB4C3A" w:rsidRPr="001342AC">
        <w:t>.</w:t>
      </w:r>
    </w:p>
    <w:p w14:paraId="4DEB7822" w14:textId="77777777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>What are the current status and step?</w:t>
      </w:r>
    </w:p>
    <w:p w14:paraId="5D6C9C9F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94BFB73" w14:textId="4A65004A" w:rsidR="00123BCC" w:rsidRPr="001342AC" w:rsidRDefault="00072F36" w:rsidP="00072F36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1FC8EA35" wp14:editId="79CDBD21">
            <wp:extent cx="3848100" cy="1114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A4870" w14:textId="044CC83B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>Write a SQL statement to update the</w:t>
      </w:r>
      <w:r w:rsidRPr="001342AC">
        <w:rPr>
          <w:i/>
          <w:iCs/>
        </w:rPr>
        <w:t xml:space="preserve">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for the </w:t>
      </w:r>
      <w:proofErr w:type="spellStart"/>
      <w:r w:rsidRPr="001342AC">
        <w:rPr>
          <w:b/>
          <w:bCs/>
        </w:rPr>
        <w:t>OrderID</w:t>
      </w:r>
      <w:proofErr w:type="spellEnd"/>
      <w:r w:rsidRPr="001342AC">
        <w:t xml:space="preserve">, 5175 to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omplete</w:t>
      </w:r>
      <w:r w:rsidR="00B373E2">
        <w:t>"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redit Customer Account</w:t>
      </w:r>
      <w:r w:rsidR="00B373E2">
        <w:t>"</w:t>
      </w:r>
      <w:r w:rsidR="003317AB" w:rsidRPr="001342AC">
        <w:t>.</w:t>
      </w:r>
    </w:p>
    <w:p w14:paraId="66B9CC79" w14:textId="6B648190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updated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>values for this record? Provide a screenshot of your work.</w:t>
      </w:r>
    </w:p>
    <w:p w14:paraId="00E62B5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50CCD83" w14:textId="4F264A82" w:rsidR="00123BCC" w:rsidRPr="001342AC" w:rsidRDefault="00072F36" w:rsidP="00072F36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0B052D67" wp14:editId="60AB8987">
            <wp:extent cx="4257675" cy="19145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09F96" w14:textId="77777777" w:rsidR="00072F36" w:rsidRDefault="00072F36">
      <w:pPr>
        <w:spacing w:after="160" w:line="259" w:lineRule="auto"/>
        <w:rPr>
          <w:rFonts w:ascii="Calibri" w:eastAsia="Calibri" w:hAnsi="Calibri" w:cs="Calibri"/>
        </w:rPr>
      </w:pPr>
      <w:r>
        <w:br w:type="page"/>
      </w:r>
    </w:p>
    <w:p w14:paraId="2734E303" w14:textId="6BB921BF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lastRenderedPageBreak/>
        <w:t>Delete RMA records.</w:t>
      </w:r>
    </w:p>
    <w:p w14:paraId="32F59FB4" w14:textId="75F4C8C0" w:rsidR="00123BCC" w:rsidRPr="001342AC" w:rsidRDefault="00123BCC" w:rsidP="001342AC">
      <w:pPr>
        <w:numPr>
          <w:ilvl w:val="2"/>
          <w:numId w:val="1"/>
        </w:num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 xml:space="preserve">Write a SQL statement to delete all records with a reason of </w:t>
      </w:r>
      <w:r w:rsidR="00B373E2">
        <w:rPr>
          <w:rFonts w:ascii="Calibri" w:eastAsia="Calibri" w:hAnsi="Calibri" w:cs="Calibri"/>
        </w:rPr>
        <w:t>"</w:t>
      </w:r>
      <w:r w:rsidRPr="001342AC">
        <w:rPr>
          <w:rFonts w:ascii="Calibri" w:eastAsia="Calibri" w:hAnsi="Calibri" w:cs="Calibri"/>
        </w:rPr>
        <w:t>Rejected</w:t>
      </w:r>
      <w:r w:rsidR="00B373E2">
        <w:rPr>
          <w:rFonts w:ascii="Calibri" w:eastAsia="Calibri" w:hAnsi="Calibri" w:cs="Calibri"/>
        </w:rPr>
        <w:t>"</w:t>
      </w:r>
      <w:r w:rsidR="00EB70D6" w:rsidRPr="001342AC">
        <w:rPr>
          <w:rFonts w:ascii="Calibri" w:eastAsia="Calibri" w:hAnsi="Calibri" w:cs="Calibri"/>
        </w:rPr>
        <w:t>.</w:t>
      </w:r>
    </w:p>
    <w:p w14:paraId="13FC81AA" w14:textId="77777777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>How many records were deleted? Provide a screenshot of your work.</w:t>
      </w:r>
    </w:p>
    <w:p w14:paraId="59071A9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CC74321" w14:textId="557BB17F" w:rsidR="00123BCC" w:rsidRDefault="00B0708B" w:rsidP="00EE51A5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7792E60F" wp14:editId="5990D3CB">
            <wp:extent cx="3524250" cy="27146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54250" w14:textId="40814ACC" w:rsidR="00B0708B" w:rsidRDefault="00B0708B" w:rsidP="00EE51A5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</w:p>
    <w:p w14:paraId="3B1F4C27" w14:textId="66C83BCB" w:rsidR="00B0708B" w:rsidRPr="00B0708B" w:rsidRDefault="00B0708B" w:rsidP="00EE51A5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  <w:color w:val="0070C0"/>
        </w:rPr>
      </w:pPr>
      <w:r w:rsidRPr="00B0708B">
        <w:rPr>
          <w:rFonts w:ascii="Calibri" w:eastAsia="Calibri" w:hAnsi="Calibri" w:cs="Calibri"/>
          <w:color w:val="0070C0"/>
        </w:rPr>
        <w:t xml:space="preserve">It is unclear why the first 2 delete statements failed and the last one passed.  </w:t>
      </w:r>
      <w:r>
        <w:rPr>
          <w:rFonts w:ascii="Calibri" w:eastAsia="Calibri" w:hAnsi="Calibri" w:cs="Calibri"/>
          <w:color w:val="0070C0"/>
        </w:rPr>
        <w:t>Output matches the select count however, so it seems to have caught them all.</w:t>
      </w:r>
    </w:p>
    <w:p w14:paraId="7667FBEA" w14:textId="77777777" w:rsidR="00B0708B" w:rsidRDefault="00B0708B">
      <w:pPr>
        <w:spacing w:after="160" w:line="259" w:lineRule="auto"/>
        <w:rPr>
          <w:rFonts w:ascii="Calibri" w:eastAsia="Calibri" w:hAnsi="Calibri" w:cs="Calibri"/>
          <w:b/>
        </w:rPr>
      </w:pPr>
      <w:r>
        <w:br w:type="page"/>
      </w:r>
    </w:p>
    <w:p w14:paraId="63673303" w14:textId="2AAAD2DC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lastRenderedPageBreak/>
        <w:t xml:space="preserve">Create an output file </w:t>
      </w:r>
      <w:r w:rsidRPr="001342AC">
        <w:rPr>
          <w:b w:val="0"/>
        </w:rPr>
        <w:t>of the required query results</w:t>
      </w:r>
      <w:r w:rsidRPr="001342AC">
        <w:t xml:space="preserve">. </w:t>
      </w:r>
    </w:p>
    <w:p w14:paraId="091CE039" w14:textId="0616B755" w:rsidR="00123BCC" w:rsidRPr="001342AC" w:rsidRDefault="00123BCC" w:rsidP="001342AC">
      <w:pPr>
        <w:pStyle w:val="Subtitle"/>
        <w:suppressAutoHyphens/>
        <w:spacing w:line="240" w:lineRule="auto"/>
        <w:contextualSpacing/>
      </w:pPr>
      <w:r w:rsidRPr="001342AC">
        <w:t xml:space="preserve">Write a SQL statement to list the contents of the </w:t>
      </w:r>
      <w:r w:rsidR="00B32510" w:rsidRPr="001342AC">
        <w:t>O</w:t>
      </w:r>
      <w:r w:rsidRPr="001342AC">
        <w:t xml:space="preserve">rders table and send the output to a file </w:t>
      </w:r>
      <w:r w:rsidR="00C2353E">
        <w:t>that has</w:t>
      </w:r>
      <w:r w:rsidRPr="001342AC">
        <w:t xml:space="preserve"> a .csv extension.</w:t>
      </w:r>
    </w:p>
    <w:p w14:paraId="4BE337BA" w14:textId="77777777" w:rsidR="00B32510" w:rsidRPr="001342AC" w:rsidRDefault="00B32510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5581F56" w14:textId="6CDD7B40" w:rsidR="006F22B0" w:rsidRDefault="00B0708B" w:rsidP="002E2FDB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07CE2DF4" wp14:editId="1BC1AF96">
            <wp:extent cx="6573372" cy="152606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156" cy="153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53B3D" w14:textId="77777777" w:rsidR="006F22B0" w:rsidRDefault="006F22B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2B0C7C39" w14:textId="5ABA68C2" w:rsidR="00AD3B02" w:rsidRPr="002E2FDB" w:rsidRDefault="006F22B0" w:rsidP="002E2FDB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inline distT="0" distB="0" distL="0" distR="0" wp14:anchorId="3C51B391" wp14:editId="5D94F29C">
            <wp:extent cx="5943600" cy="46012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3B02" w:rsidRPr="002E2FDB">
      <w:headerReference w:type="default" r:id="rId20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6B25" w14:textId="77777777" w:rsidR="00EA3F0E" w:rsidRDefault="00EA3F0E" w:rsidP="00123BCC">
      <w:pPr>
        <w:spacing w:line="240" w:lineRule="auto"/>
      </w:pPr>
      <w:r>
        <w:separator/>
      </w:r>
    </w:p>
  </w:endnote>
  <w:endnote w:type="continuationSeparator" w:id="0">
    <w:p w14:paraId="3549433F" w14:textId="77777777" w:rsidR="00EA3F0E" w:rsidRDefault="00EA3F0E" w:rsidP="00123BCC">
      <w:pPr>
        <w:spacing w:line="240" w:lineRule="auto"/>
      </w:pPr>
      <w:r>
        <w:continuationSeparator/>
      </w:r>
    </w:p>
  </w:endnote>
  <w:endnote w:type="continuationNotice" w:id="1">
    <w:p w14:paraId="28C8FA5F" w14:textId="77777777" w:rsidR="00EA3F0E" w:rsidRDefault="00EA3F0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32DBD" w14:textId="77777777" w:rsidR="00EA3F0E" w:rsidRDefault="00EA3F0E" w:rsidP="00123BCC">
      <w:pPr>
        <w:spacing w:line="240" w:lineRule="auto"/>
      </w:pPr>
      <w:r>
        <w:separator/>
      </w:r>
    </w:p>
  </w:footnote>
  <w:footnote w:type="continuationSeparator" w:id="0">
    <w:p w14:paraId="356067FE" w14:textId="77777777" w:rsidR="00EA3F0E" w:rsidRDefault="00EA3F0E" w:rsidP="00123BCC">
      <w:pPr>
        <w:spacing w:line="240" w:lineRule="auto"/>
      </w:pPr>
      <w:r>
        <w:continuationSeparator/>
      </w:r>
    </w:p>
  </w:footnote>
  <w:footnote w:type="continuationNotice" w:id="1">
    <w:p w14:paraId="755EF55D" w14:textId="77777777" w:rsidR="00EA3F0E" w:rsidRDefault="00EA3F0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B7ED0" w14:textId="1CEEC1EE" w:rsidR="00924D05" w:rsidRPr="00DB2E91" w:rsidRDefault="00DB2E91" w:rsidP="00DB2E91">
    <w:pPr>
      <w:spacing w:after="200" w:line="259" w:lineRule="auto"/>
      <w:contextualSpacing/>
      <w:jc w:val="center"/>
      <w:rPr>
        <w:rFonts w:ascii="Calibri" w:eastAsia="Calibri" w:hAnsi="Calibri" w:cs="Calibri"/>
        <w:color w:val="000000"/>
      </w:rPr>
    </w:pPr>
    <w:r w:rsidRPr="00DB2E91">
      <w:rPr>
        <w:noProof/>
      </w:rPr>
      <w:drawing>
        <wp:inline distT="0" distB="0" distL="0" distR="0" wp14:anchorId="39F78EFB" wp14:editId="6934FB7D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93E08"/>
    <w:multiLevelType w:val="hybridMultilevel"/>
    <w:tmpl w:val="2BAE38CC"/>
    <w:lvl w:ilvl="0" w:tplc="DF44F20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color w:val="000000"/>
        <w:sz w:val="22"/>
        <w:szCs w:val="22"/>
        <w:u w:val="none"/>
      </w:rPr>
    </w:lvl>
    <w:lvl w:ilvl="1" w:tplc="87B812BC">
      <w:start w:val="1"/>
      <w:numFmt w:val="upperLetter"/>
      <w:pStyle w:val="List2"/>
      <w:lvlText w:val="%2."/>
      <w:lvlJc w:val="left"/>
      <w:pPr>
        <w:ind w:left="1440" w:hanging="360"/>
      </w:pPr>
      <w:rPr>
        <w:color w:val="000000"/>
        <w:sz w:val="22"/>
        <w:szCs w:val="27"/>
        <w:u w:val="none"/>
      </w:rPr>
    </w:lvl>
    <w:lvl w:ilvl="2" w:tplc="2BACB798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 w:tplc="B3846BB2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0016AEEC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3A343F06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2A3ED0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9D1A9BCE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C32850D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LEwBrFMzYxMlXSUglOLizPz80AKDGsBCCkQGywAAAA="/>
  </w:docVars>
  <w:rsids>
    <w:rsidRoot w:val="00123BCC"/>
    <w:rsid w:val="00002E31"/>
    <w:rsid w:val="000058B3"/>
    <w:rsid w:val="00013359"/>
    <w:rsid w:val="000178D1"/>
    <w:rsid w:val="00032BC6"/>
    <w:rsid w:val="00053929"/>
    <w:rsid w:val="00061C52"/>
    <w:rsid w:val="00072F36"/>
    <w:rsid w:val="000768D6"/>
    <w:rsid w:val="000C2E1B"/>
    <w:rsid w:val="000D04CE"/>
    <w:rsid w:val="000E2DEA"/>
    <w:rsid w:val="001108BE"/>
    <w:rsid w:val="00123BCC"/>
    <w:rsid w:val="001342AC"/>
    <w:rsid w:val="001359C2"/>
    <w:rsid w:val="001D6C39"/>
    <w:rsid w:val="001F565E"/>
    <w:rsid w:val="00240900"/>
    <w:rsid w:val="00242AA1"/>
    <w:rsid w:val="00243615"/>
    <w:rsid w:val="00257B75"/>
    <w:rsid w:val="002B4D34"/>
    <w:rsid w:val="002E2FDB"/>
    <w:rsid w:val="00302441"/>
    <w:rsid w:val="00312886"/>
    <w:rsid w:val="003317AB"/>
    <w:rsid w:val="004027A4"/>
    <w:rsid w:val="00490931"/>
    <w:rsid w:val="0049285E"/>
    <w:rsid w:val="004C5539"/>
    <w:rsid w:val="004D1643"/>
    <w:rsid w:val="004F4A71"/>
    <w:rsid w:val="00510020"/>
    <w:rsid w:val="005830AD"/>
    <w:rsid w:val="00590589"/>
    <w:rsid w:val="005D368E"/>
    <w:rsid w:val="00626625"/>
    <w:rsid w:val="006338C2"/>
    <w:rsid w:val="00644ECD"/>
    <w:rsid w:val="00667A1A"/>
    <w:rsid w:val="00672DB5"/>
    <w:rsid w:val="00681639"/>
    <w:rsid w:val="006A6732"/>
    <w:rsid w:val="006F22B0"/>
    <w:rsid w:val="007158E2"/>
    <w:rsid w:val="0073130C"/>
    <w:rsid w:val="00747A36"/>
    <w:rsid w:val="0078699A"/>
    <w:rsid w:val="007A5E0D"/>
    <w:rsid w:val="007B6909"/>
    <w:rsid w:val="007F310D"/>
    <w:rsid w:val="0081385D"/>
    <w:rsid w:val="008638DD"/>
    <w:rsid w:val="008669CA"/>
    <w:rsid w:val="008753C0"/>
    <w:rsid w:val="008A1893"/>
    <w:rsid w:val="008E2044"/>
    <w:rsid w:val="009005AF"/>
    <w:rsid w:val="009051B8"/>
    <w:rsid w:val="00922E9C"/>
    <w:rsid w:val="00924D05"/>
    <w:rsid w:val="009819F0"/>
    <w:rsid w:val="009A3815"/>
    <w:rsid w:val="009D7F93"/>
    <w:rsid w:val="00A15C1D"/>
    <w:rsid w:val="00A20822"/>
    <w:rsid w:val="00A36FF9"/>
    <w:rsid w:val="00A652BC"/>
    <w:rsid w:val="00A94E6F"/>
    <w:rsid w:val="00AB5753"/>
    <w:rsid w:val="00AD3B02"/>
    <w:rsid w:val="00AE3307"/>
    <w:rsid w:val="00B0708B"/>
    <w:rsid w:val="00B2329B"/>
    <w:rsid w:val="00B32510"/>
    <w:rsid w:val="00B32A4F"/>
    <w:rsid w:val="00B373E2"/>
    <w:rsid w:val="00B55A2F"/>
    <w:rsid w:val="00B703B5"/>
    <w:rsid w:val="00B837C6"/>
    <w:rsid w:val="00BA3A04"/>
    <w:rsid w:val="00C1494F"/>
    <w:rsid w:val="00C2353E"/>
    <w:rsid w:val="00C24947"/>
    <w:rsid w:val="00C47838"/>
    <w:rsid w:val="00C5187C"/>
    <w:rsid w:val="00C8119D"/>
    <w:rsid w:val="00CA75E5"/>
    <w:rsid w:val="00CD3E23"/>
    <w:rsid w:val="00CD7706"/>
    <w:rsid w:val="00D27FC7"/>
    <w:rsid w:val="00DB2E91"/>
    <w:rsid w:val="00DB4C3A"/>
    <w:rsid w:val="00E25647"/>
    <w:rsid w:val="00E300E2"/>
    <w:rsid w:val="00E37DEE"/>
    <w:rsid w:val="00E616D6"/>
    <w:rsid w:val="00EA3F0E"/>
    <w:rsid w:val="00EB02FF"/>
    <w:rsid w:val="00EB70D6"/>
    <w:rsid w:val="00EE51A5"/>
    <w:rsid w:val="00F15B34"/>
    <w:rsid w:val="00F8415B"/>
    <w:rsid w:val="00FB4C90"/>
    <w:rsid w:val="00FE4F9D"/>
    <w:rsid w:val="00FE5F45"/>
    <w:rsid w:val="02D556B3"/>
    <w:rsid w:val="09612616"/>
    <w:rsid w:val="1E9C94C5"/>
    <w:rsid w:val="21D43587"/>
    <w:rsid w:val="42E09E3A"/>
    <w:rsid w:val="455E0EC4"/>
    <w:rsid w:val="544F05ED"/>
    <w:rsid w:val="58C05D17"/>
    <w:rsid w:val="7270287C"/>
    <w:rsid w:val="74F3CE1E"/>
    <w:rsid w:val="77E3EC58"/>
    <w:rsid w:val="7CE6E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D2FF93"/>
  <w15:chartTrackingRefBased/>
  <w15:docId w15:val="{7D9FE8A3-69D8-4999-A408-33A35CF8D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3BCC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rsid w:val="00A20822"/>
    <w:pPr>
      <w:suppressAutoHyphens/>
      <w:spacing w:line="240" w:lineRule="auto"/>
      <w:contextualSpacing/>
      <w:jc w:val="center"/>
      <w:outlineLvl w:val="0"/>
    </w:pPr>
    <w:rPr>
      <w:rFonts w:ascii="Calibri" w:eastAsia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22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20822"/>
    <w:rPr>
      <w:rFonts w:ascii="Calibri" w:eastAsia="Calibri" w:hAnsi="Calibri" w:cs="Calibri"/>
      <w:b/>
      <w:sz w:val="24"/>
      <w:szCs w:val="24"/>
      <w:lang w:val="en"/>
    </w:rPr>
  </w:style>
  <w:style w:type="paragraph" w:styleId="Subtitle">
    <w:name w:val="Subtitle"/>
    <w:basedOn w:val="List2"/>
    <w:next w:val="Normal"/>
    <w:link w:val="SubtitleChar"/>
    <w:rsid w:val="00123BCC"/>
  </w:style>
  <w:style w:type="character" w:customStyle="1" w:styleId="SubtitleChar">
    <w:name w:val="Subtitle Char"/>
    <w:basedOn w:val="DefaultParagraphFont"/>
    <w:link w:val="Subtitle"/>
    <w:rsid w:val="00123BCC"/>
    <w:rPr>
      <w:rFonts w:ascii="Calibri" w:eastAsia="Calibri" w:hAnsi="Calibri" w:cs="Calibri"/>
      <w:lang w:val="en"/>
    </w:rPr>
  </w:style>
  <w:style w:type="paragraph" w:styleId="Header">
    <w:name w:val="header"/>
    <w:basedOn w:val="Normal"/>
    <w:link w:val="HeaderChar"/>
    <w:uiPriority w:val="99"/>
    <w:unhideWhenUsed/>
    <w:rsid w:val="00123BCC"/>
    <w:pPr>
      <w:jc w:val="center"/>
    </w:pPr>
    <w:rPr>
      <w:noProof/>
      <w:lang w:val="en-US" w:bidi="ta-IN"/>
    </w:rPr>
  </w:style>
  <w:style w:type="character" w:customStyle="1" w:styleId="HeaderChar">
    <w:name w:val="Header Char"/>
    <w:basedOn w:val="DefaultParagraphFont"/>
    <w:link w:val="Header"/>
    <w:uiPriority w:val="99"/>
    <w:rsid w:val="00123BCC"/>
    <w:rPr>
      <w:rFonts w:ascii="Arial" w:eastAsia="Arial" w:hAnsi="Arial" w:cs="Arial"/>
      <w:noProof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123BC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BCC"/>
    <w:rPr>
      <w:rFonts w:ascii="Arial" w:eastAsia="Arial" w:hAnsi="Arial" w:cs="Arial"/>
      <w:lang w:val="en"/>
    </w:rPr>
  </w:style>
  <w:style w:type="paragraph" w:styleId="List">
    <w:name w:val="List"/>
    <w:basedOn w:val="Normal"/>
    <w:uiPriority w:val="99"/>
    <w:unhideWhenUsed/>
    <w:rsid w:val="00123BCC"/>
    <w:pPr>
      <w:numPr>
        <w:numId w:val="1"/>
      </w:numPr>
    </w:pPr>
    <w:rPr>
      <w:rFonts w:ascii="Calibri" w:eastAsia="Calibri" w:hAnsi="Calibri" w:cs="Calibri"/>
      <w:b/>
    </w:rPr>
  </w:style>
  <w:style w:type="paragraph" w:styleId="List2">
    <w:name w:val="List 2"/>
    <w:basedOn w:val="Normal"/>
    <w:uiPriority w:val="99"/>
    <w:unhideWhenUsed/>
    <w:rsid w:val="00123BCC"/>
    <w:pPr>
      <w:numPr>
        <w:ilvl w:val="1"/>
        <w:numId w:val="1"/>
      </w:numPr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123BCC"/>
    <w:pPr>
      <w:numPr>
        <w:ilvl w:val="2"/>
        <w:numId w:val="1"/>
      </w:numPr>
    </w:pPr>
    <w:rPr>
      <w:rFonts w:ascii="Calibri" w:eastAsia="Calibri" w:hAnsi="Calibri" w:cs="Calibri"/>
    </w:rPr>
  </w:style>
  <w:style w:type="paragraph" w:styleId="List4">
    <w:name w:val="List 4"/>
    <w:basedOn w:val="Normal"/>
    <w:uiPriority w:val="99"/>
    <w:unhideWhenUsed/>
    <w:rsid w:val="00123BCC"/>
    <w:pPr>
      <w:numPr>
        <w:ilvl w:val="3"/>
        <w:numId w:val="1"/>
      </w:numPr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A94E6F"/>
    <w:pPr>
      <w:spacing w:after="0" w:line="240" w:lineRule="auto"/>
    </w:pPr>
    <w:rPr>
      <w:rFonts w:ascii="Arial" w:eastAsia="Arial" w:hAnsi="Arial" w:cs="Arial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7158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58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8E2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8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8E2"/>
    <w:rPr>
      <w:rFonts w:ascii="Arial" w:eastAsia="Arial" w:hAnsi="Arial" w:cs="Arial"/>
      <w:b/>
      <w:bCs/>
      <w:sz w:val="20"/>
      <w:szCs w:val="2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A20822"/>
    <w:rPr>
      <w:rFonts w:ascii="Calibri" w:eastAsia="Calibri" w:hAnsi="Calibri" w:cs="Calibri"/>
      <w:b/>
      <w:bCs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4D43EB9F-1B93-4460-802E-A63C11D3DE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C092FE-4721-40EF-8E7A-98CC0EDE1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9FE6B3-A1A8-4C5F-9BD0-9B349A20DF85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Gutschow</dc:creator>
  <cp:keywords/>
  <dc:description/>
  <cp:lastModifiedBy>Daniel Loranger</cp:lastModifiedBy>
  <cp:revision>2</cp:revision>
  <dcterms:created xsi:type="dcterms:W3CDTF">2024-09-30T00:43:00Z</dcterms:created>
  <dcterms:modified xsi:type="dcterms:W3CDTF">2024-09-30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1264900</vt:r8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